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17D1F" w:rsidRDefault="00617D1F" w:rsidP="00F13326">
      <w:pPr>
        <w:tabs>
          <w:tab w:val="left" w:pos="426"/>
        </w:tabs>
        <w:spacing w:after="0"/>
        <w:jc w:val="center"/>
        <w:rPr>
          <w:rFonts w:ascii="Britannic Bold" w:hAnsi="Britannic Bold"/>
          <w:sz w:val="20"/>
          <w:lang w:val="en-US"/>
        </w:rPr>
      </w:pPr>
      <w:r>
        <w:rPr>
          <w:rFonts w:ascii="Britannic Bold" w:hAnsi="Britannic Bold"/>
          <w:noProof/>
          <w:sz w:val="20"/>
          <w:lang w:val="en-US"/>
        </w:rPr>
        <w:drawing>
          <wp:inline distT="0" distB="0" distL="0" distR="0">
            <wp:extent cx="681019" cy="655320"/>
            <wp:effectExtent l="19050" t="0" r="4781" b="0"/>
            <wp:docPr id="1" name="Picture 0" descr="Philadelphia University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hiladelphia University Logo.jp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81019" cy="655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3C18" w:rsidRPr="00610CA0" w:rsidRDefault="00272F60" w:rsidP="00F13326">
      <w:pPr>
        <w:tabs>
          <w:tab w:val="left" w:pos="426"/>
        </w:tabs>
        <w:spacing w:after="0"/>
        <w:jc w:val="center"/>
        <w:rPr>
          <w:rFonts w:ascii="Britannic Bold" w:hAnsi="Britannic Bold"/>
          <w:sz w:val="24"/>
          <w:szCs w:val="28"/>
          <w:lang w:val="en-US"/>
        </w:rPr>
      </w:pPr>
      <w:r>
        <w:rPr>
          <w:rFonts w:ascii="Copperplate Gothic Bold" w:hAnsi="Copperplate Gothic Bold"/>
          <w:sz w:val="24"/>
          <w:szCs w:val="28"/>
          <w:lang w:val="en-US"/>
        </w:rPr>
        <w:t>PHARMACOLOGY-2</w:t>
      </w:r>
      <w:r w:rsidR="00D964DC">
        <w:rPr>
          <w:rFonts w:ascii="Britannic Bold" w:hAnsi="Britannic Bold"/>
          <w:sz w:val="24"/>
          <w:szCs w:val="28"/>
          <w:lang w:val="en-US"/>
        </w:rPr>
        <w:t xml:space="preserve"> – Quiz 1</w:t>
      </w:r>
    </w:p>
    <w:p w:rsidR="00D964DC" w:rsidRDefault="002A00B4" w:rsidP="002A00B4">
      <w:pPr>
        <w:tabs>
          <w:tab w:val="left" w:pos="426"/>
        </w:tabs>
        <w:spacing w:after="0"/>
        <w:rPr>
          <w:rFonts w:ascii="Britannic Bold" w:hAnsi="Britannic Bold"/>
          <w:sz w:val="18"/>
          <w:lang w:val="en-US"/>
        </w:rPr>
      </w:pPr>
      <w:r>
        <w:rPr>
          <w:rFonts w:ascii="Britannic Bold" w:hAnsi="Britannic Bold"/>
          <w:sz w:val="18"/>
          <w:lang w:val="en-US"/>
        </w:rPr>
        <w:t>Date: 5</w:t>
      </w:r>
      <w:r w:rsidR="00D964DC">
        <w:rPr>
          <w:rFonts w:ascii="Britannic Bold" w:hAnsi="Britannic Bold"/>
          <w:sz w:val="18"/>
          <w:lang w:val="en-US"/>
        </w:rPr>
        <w:t>/4/2023</w:t>
      </w:r>
      <w:r w:rsidR="00D964DC" w:rsidRPr="00617D1F">
        <w:rPr>
          <w:rFonts w:ascii="Britannic Bold" w:hAnsi="Britannic Bold"/>
          <w:sz w:val="18"/>
          <w:lang w:val="en-US"/>
        </w:rPr>
        <w:t xml:space="preserve">   </w:t>
      </w:r>
      <w:r w:rsidR="00D964DC">
        <w:rPr>
          <w:rFonts w:ascii="Britannic Bold" w:hAnsi="Britannic Bold"/>
          <w:sz w:val="18"/>
          <w:lang w:val="en-US"/>
        </w:rPr>
        <w:tab/>
      </w:r>
      <w:r w:rsidR="00D964DC">
        <w:rPr>
          <w:rFonts w:ascii="Britannic Bold" w:hAnsi="Britannic Bold"/>
          <w:sz w:val="18"/>
          <w:lang w:val="en-US"/>
        </w:rPr>
        <w:tab/>
      </w:r>
      <w:r w:rsidR="00D964DC">
        <w:rPr>
          <w:rFonts w:ascii="Britannic Bold" w:hAnsi="Britannic Bold"/>
          <w:sz w:val="18"/>
          <w:lang w:val="en-US"/>
        </w:rPr>
        <w:tab/>
      </w:r>
      <w:r w:rsidR="00D964DC">
        <w:rPr>
          <w:rFonts w:ascii="Britannic Bold" w:hAnsi="Britannic Bold"/>
          <w:sz w:val="18"/>
          <w:lang w:val="en-US"/>
        </w:rPr>
        <w:tab/>
      </w:r>
      <w:r w:rsidR="00D964DC">
        <w:rPr>
          <w:rFonts w:ascii="Britannic Bold" w:hAnsi="Britannic Bold"/>
          <w:sz w:val="18"/>
          <w:lang w:val="en-US"/>
        </w:rPr>
        <w:tab/>
      </w:r>
      <w:r w:rsidR="00D964DC">
        <w:rPr>
          <w:rFonts w:ascii="Britannic Bold" w:hAnsi="Britannic Bold"/>
          <w:sz w:val="18"/>
          <w:lang w:val="en-US"/>
        </w:rPr>
        <w:tab/>
      </w:r>
      <w:r w:rsidR="00D964DC">
        <w:rPr>
          <w:rFonts w:ascii="Britannic Bold" w:hAnsi="Britannic Bold"/>
          <w:sz w:val="18"/>
          <w:lang w:val="en-US"/>
        </w:rPr>
        <w:tab/>
        <w:t xml:space="preserve">  Section </w:t>
      </w:r>
      <w:r>
        <w:rPr>
          <w:rFonts w:ascii="Britannic Bold" w:hAnsi="Britannic Bold"/>
          <w:sz w:val="18"/>
          <w:lang w:val="en-US"/>
        </w:rPr>
        <w:t>2</w:t>
      </w:r>
      <w:r w:rsidR="00D964DC">
        <w:rPr>
          <w:rFonts w:ascii="Britannic Bold" w:hAnsi="Britannic Bold"/>
          <w:sz w:val="18"/>
          <w:lang w:val="en-US"/>
        </w:rPr>
        <w:t xml:space="preserve"> (</w:t>
      </w:r>
      <w:r>
        <w:rPr>
          <w:rFonts w:ascii="Britannic Bold" w:hAnsi="Britannic Bold"/>
          <w:sz w:val="18"/>
          <w:lang w:val="en-US"/>
        </w:rPr>
        <w:t>M/W: 8.15-9.45</w:t>
      </w:r>
      <w:r w:rsidR="00D964DC">
        <w:rPr>
          <w:rFonts w:ascii="Britannic Bold" w:hAnsi="Britannic Bold"/>
          <w:sz w:val="18"/>
          <w:lang w:val="en-US"/>
        </w:rPr>
        <w:t>)</w:t>
      </w:r>
    </w:p>
    <w:p w:rsidR="00D964DC" w:rsidRPr="00617D1F" w:rsidRDefault="00D964DC" w:rsidP="00D964DC">
      <w:pPr>
        <w:tabs>
          <w:tab w:val="left" w:pos="426"/>
        </w:tabs>
        <w:spacing w:after="0"/>
        <w:rPr>
          <w:rFonts w:ascii="Britannic Bold" w:hAnsi="Britannic Bold"/>
          <w:sz w:val="18"/>
          <w:lang w:val="en-US"/>
        </w:rPr>
      </w:pPr>
      <w:r w:rsidRPr="00617D1F">
        <w:rPr>
          <w:rFonts w:ascii="Britannic Bold" w:hAnsi="Britannic Bold"/>
          <w:sz w:val="18"/>
          <w:lang w:val="en-US"/>
        </w:rPr>
        <w:t xml:space="preserve">                                                          </w:t>
      </w:r>
      <w:r>
        <w:rPr>
          <w:rFonts w:ascii="Britannic Bold" w:hAnsi="Britannic Bold"/>
          <w:sz w:val="18"/>
          <w:lang w:val="en-US"/>
        </w:rPr>
        <w:t xml:space="preserve">                     </w:t>
      </w:r>
      <w:r w:rsidRPr="00617D1F">
        <w:rPr>
          <w:rFonts w:ascii="Britannic Bold" w:hAnsi="Britannic Bold"/>
          <w:sz w:val="18"/>
          <w:lang w:val="en-US"/>
        </w:rPr>
        <w:t xml:space="preserve">  </w:t>
      </w:r>
      <w:r>
        <w:rPr>
          <w:rFonts w:ascii="Britannic Bold" w:hAnsi="Britannic Bold"/>
          <w:sz w:val="18"/>
          <w:lang w:val="en-US"/>
        </w:rPr>
        <w:t xml:space="preserve">                      </w:t>
      </w:r>
      <w:r>
        <w:rPr>
          <w:rFonts w:ascii="Britannic Bold" w:hAnsi="Britannic Bold"/>
          <w:sz w:val="18"/>
          <w:lang w:val="en-US"/>
        </w:rPr>
        <w:tab/>
      </w:r>
      <w:r>
        <w:rPr>
          <w:rFonts w:ascii="Britannic Bold" w:hAnsi="Britannic Bold"/>
          <w:sz w:val="18"/>
          <w:lang w:val="en-US"/>
        </w:rPr>
        <w:tab/>
      </w:r>
    </w:p>
    <w:p w:rsidR="00D964DC" w:rsidRDefault="00D964DC" w:rsidP="00D964DC">
      <w:pPr>
        <w:pBdr>
          <w:bottom w:val="single" w:sz="6" w:space="1" w:color="auto"/>
        </w:pBdr>
        <w:tabs>
          <w:tab w:val="left" w:pos="426"/>
        </w:tabs>
        <w:spacing w:after="0"/>
        <w:rPr>
          <w:rFonts w:ascii="Britannic Bold" w:hAnsi="Britannic Bold"/>
          <w:sz w:val="18"/>
          <w:lang w:val="en-US"/>
        </w:rPr>
      </w:pPr>
      <w:r w:rsidRPr="00617D1F">
        <w:rPr>
          <w:rFonts w:ascii="Britannic Bold" w:hAnsi="Britannic Bold"/>
          <w:sz w:val="18"/>
          <w:lang w:val="en-US"/>
        </w:rPr>
        <w:t xml:space="preserve">Name:                                                                              </w:t>
      </w:r>
      <w:r>
        <w:rPr>
          <w:rFonts w:ascii="Britannic Bold" w:hAnsi="Britannic Bold"/>
          <w:sz w:val="18"/>
          <w:lang w:val="en-US"/>
        </w:rPr>
        <w:t xml:space="preserve">                </w:t>
      </w:r>
      <w:r>
        <w:rPr>
          <w:rFonts w:ascii="Britannic Bold" w:hAnsi="Britannic Bold"/>
          <w:sz w:val="18"/>
          <w:lang w:val="en-US"/>
        </w:rPr>
        <w:tab/>
      </w:r>
      <w:r>
        <w:rPr>
          <w:rFonts w:ascii="Britannic Bold" w:hAnsi="Britannic Bold"/>
          <w:sz w:val="18"/>
          <w:lang w:val="en-US"/>
        </w:rPr>
        <w:tab/>
      </w:r>
      <w:r w:rsidRPr="00617D1F">
        <w:rPr>
          <w:rFonts w:ascii="Britannic Bold" w:hAnsi="Britannic Bold"/>
          <w:sz w:val="18"/>
          <w:lang w:val="en-US"/>
        </w:rPr>
        <w:t xml:space="preserve">  Student</w:t>
      </w:r>
      <w:r>
        <w:rPr>
          <w:rFonts w:ascii="Britannic Bold" w:hAnsi="Britannic Bold"/>
          <w:sz w:val="18"/>
          <w:lang w:val="en-US"/>
        </w:rPr>
        <w:t>’s</w:t>
      </w:r>
      <w:r w:rsidRPr="00617D1F">
        <w:rPr>
          <w:rFonts w:ascii="Britannic Bold" w:hAnsi="Britannic Bold"/>
          <w:sz w:val="18"/>
          <w:lang w:val="en-US"/>
        </w:rPr>
        <w:t xml:space="preserve"> Number:             </w:t>
      </w:r>
    </w:p>
    <w:p w:rsidR="00835CB6" w:rsidRPr="00835CB6" w:rsidRDefault="00835CB6" w:rsidP="00FC79B9">
      <w:pPr>
        <w:rPr>
          <w:rFonts w:ascii="Engravers MT" w:hAnsi="Engravers MT"/>
          <w:b/>
          <w:bCs/>
          <w:sz w:val="18"/>
          <w:lang w:val="en-US"/>
        </w:rPr>
      </w:pPr>
    </w:p>
    <w:p w:rsidR="00E52DF8" w:rsidRDefault="00E52DF8" w:rsidP="00FC79B9">
      <w:pPr>
        <w:rPr>
          <w:rFonts w:ascii="Arial" w:hAnsi="Arial" w:cs="Arial"/>
          <w:b/>
          <w:bCs/>
          <w:sz w:val="24"/>
          <w:szCs w:val="32"/>
          <w:lang w:val="en-US"/>
        </w:rPr>
      </w:pPr>
    </w:p>
    <w:p w:rsidR="00D65918" w:rsidRPr="00A025C6" w:rsidRDefault="00A025C6" w:rsidP="00A26FCE">
      <w:pPr>
        <w:rPr>
          <w:rFonts w:ascii="Arial" w:hAnsi="Arial" w:cs="Arial"/>
          <w:b/>
          <w:bCs/>
          <w:sz w:val="24"/>
          <w:szCs w:val="32"/>
          <w:lang w:val="en-US"/>
        </w:rPr>
      </w:pPr>
      <w:r w:rsidRPr="00A025C6">
        <w:rPr>
          <w:rFonts w:ascii="Arial" w:hAnsi="Arial" w:cs="Arial"/>
          <w:b/>
          <w:bCs/>
          <w:sz w:val="24"/>
          <w:szCs w:val="32"/>
          <w:lang w:val="en-US"/>
        </w:rPr>
        <w:t>Answer the following questions</w:t>
      </w:r>
      <w:r w:rsidR="005902F8">
        <w:rPr>
          <w:rFonts w:ascii="Arial" w:hAnsi="Arial" w:cs="Arial"/>
          <w:b/>
          <w:bCs/>
          <w:sz w:val="24"/>
          <w:szCs w:val="32"/>
          <w:lang w:val="en-US"/>
        </w:rPr>
        <w:t>? (6 marks)</w:t>
      </w:r>
    </w:p>
    <w:p w:rsidR="00AA6E2D" w:rsidRDefault="00AA6E2D" w:rsidP="00FC79B9">
      <w:pPr>
        <w:rPr>
          <w:rFonts w:ascii="Engravers MT" w:hAnsi="Engravers MT"/>
          <w:b/>
          <w:bCs/>
          <w:sz w:val="18"/>
          <w:lang w:val="en-US"/>
        </w:rPr>
      </w:pPr>
    </w:p>
    <w:p w:rsidR="00D235BD" w:rsidRDefault="00EB7330" w:rsidP="00EB7330">
      <w:pPr>
        <w:pStyle w:val="ListParagraph"/>
        <w:numPr>
          <w:ilvl w:val="0"/>
          <w:numId w:val="14"/>
        </w:numPr>
        <w:rPr>
          <w:rFonts w:ascii="Baskerville Old Face" w:hAnsi="Baskerville Old Face"/>
          <w:sz w:val="28"/>
          <w:szCs w:val="36"/>
          <w:lang w:val="en-US"/>
        </w:rPr>
      </w:pPr>
      <w:r>
        <w:rPr>
          <w:rFonts w:ascii="Baskerville Old Face" w:hAnsi="Baskerville Old Face"/>
          <w:sz w:val="28"/>
          <w:szCs w:val="36"/>
          <w:lang w:val="en-US"/>
        </w:rPr>
        <w:t>Illustrate the drug-drug interaction between pioglitazone and colestipol?</w:t>
      </w:r>
    </w:p>
    <w:p w:rsidR="004C294A" w:rsidRDefault="004C294A" w:rsidP="004C294A">
      <w:pPr>
        <w:pStyle w:val="ListParagraph"/>
        <w:rPr>
          <w:rFonts w:ascii="Baskerville Old Face" w:hAnsi="Baskerville Old Face"/>
          <w:sz w:val="28"/>
          <w:szCs w:val="36"/>
          <w:lang w:val="en-US"/>
        </w:rPr>
      </w:pPr>
      <w:bookmarkStart w:id="0" w:name="_GoBack"/>
      <w:bookmarkEnd w:id="0"/>
    </w:p>
    <w:p w:rsidR="002A00B4" w:rsidRDefault="002A00B4" w:rsidP="002A00B4">
      <w:pPr>
        <w:rPr>
          <w:rFonts w:ascii="Baskerville Old Face" w:hAnsi="Baskerville Old Face"/>
          <w:sz w:val="28"/>
          <w:szCs w:val="36"/>
          <w:lang w:val="en-US"/>
        </w:rPr>
      </w:pPr>
    </w:p>
    <w:p w:rsidR="002A00B4" w:rsidRDefault="002A00B4" w:rsidP="00D75B3D">
      <w:pPr>
        <w:pStyle w:val="ListParagraph"/>
        <w:numPr>
          <w:ilvl w:val="0"/>
          <w:numId w:val="14"/>
        </w:numPr>
        <w:rPr>
          <w:rFonts w:ascii="Baskerville Old Face" w:hAnsi="Baskerville Old Face"/>
          <w:sz w:val="28"/>
          <w:szCs w:val="36"/>
          <w:lang w:val="en-US"/>
        </w:rPr>
      </w:pPr>
      <w:r w:rsidRPr="002A00B4">
        <w:rPr>
          <w:rFonts w:ascii="Baskerville Old Face" w:hAnsi="Baskerville Old Face"/>
          <w:sz w:val="28"/>
          <w:szCs w:val="36"/>
          <w:lang w:val="en-US"/>
        </w:rPr>
        <w:t xml:space="preserve">Mention one mechanism of action </w:t>
      </w:r>
      <w:r w:rsidR="00D75B3D">
        <w:rPr>
          <w:rFonts w:ascii="Baskerville Old Face" w:hAnsi="Baskerville Old Face"/>
          <w:sz w:val="28"/>
          <w:szCs w:val="36"/>
          <w:lang w:val="en-US"/>
        </w:rPr>
        <w:t>of metformin?</w:t>
      </w:r>
    </w:p>
    <w:p w:rsidR="004C294A" w:rsidRPr="004C294A" w:rsidRDefault="004C294A" w:rsidP="004C294A">
      <w:pPr>
        <w:pStyle w:val="ListParagraph"/>
        <w:rPr>
          <w:rFonts w:ascii="Baskerville Old Face" w:hAnsi="Baskerville Old Face"/>
          <w:sz w:val="28"/>
          <w:szCs w:val="36"/>
          <w:lang w:val="en-US"/>
        </w:rPr>
      </w:pPr>
    </w:p>
    <w:p w:rsidR="004C294A" w:rsidRPr="002A00B4" w:rsidRDefault="004C294A" w:rsidP="004C294A">
      <w:pPr>
        <w:pStyle w:val="ListParagraph"/>
        <w:rPr>
          <w:rFonts w:ascii="Baskerville Old Face" w:hAnsi="Baskerville Old Face"/>
          <w:sz w:val="28"/>
          <w:szCs w:val="36"/>
          <w:lang w:val="en-US"/>
        </w:rPr>
      </w:pPr>
    </w:p>
    <w:p w:rsidR="002A00B4" w:rsidRDefault="002A00B4" w:rsidP="002A00B4">
      <w:pPr>
        <w:rPr>
          <w:rFonts w:ascii="Baskerville Old Face" w:hAnsi="Baskerville Old Face"/>
          <w:sz w:val="28"/>
          <w:szCs w:val="36"/>
          <w:lang w:val="en-US"/>
        </w:rPr>
      </w:pPr>
    </w:p>
    <w:p w:rsidR="0009714A" w:rsidRDefault="0009714A" w:rsidP="0009714A">
      <w:pPr>
        <w:pStyle w:val="ListParagraph"/>
        <w:numPr>
          <w:ilvl w:val="0"/>
          <w:numId w:val="14"/>
        </w:numPr>
        <w:rPr>
          <w:rFonts w:asciiTheme="minorBidi" w:hAnsiTheme="minorBidi"/>
          <w:sz w:val="24"/>
          <w:szCs w:val="32"/>
          <w:lang w:val="en-US"/>
        </w:rPr>
      </w:pPr>
      <w:r w:rsidRPr="0009714A">
        <w:rPr>
          <w:rFonts w:ascii="Baskerville Old Face" w:hAnsi="Baskerville Old Face"/>
          <w:sz w:val="28"/>
          <w:szCs w:val="36"/>
          <w:lang w:val="en-US"/>
        </w:rPr>
        <w:t xml:space="preserve">Increasing adiponectin is supposed to </w:t>
      </w:r>
      <w:r>
        <w:rPr>
          <w:rFonts w:ascii="Baskerville Old Face" w:hAnsi="Baskerville Old Face"/>
          <w:sz w:val="28"/>
          <w:szCs w:val="36"/>
          <w:lang w:val="en-US"/>
        </w:rPr>
        <w:t>increase</w:t>
      </w:r>
      <w:r w:rsidRPr="0009714A">
        <w:rPr>
          <w:rFonts w:ascii="Baskerville Old Face" w:hAnsi="Baskerville Old Face"/>
          <w:sz w:val="28"/>
          <w:szCs w:val="36"/>
          <w:lang w:val="en-US"/>
        </w:rPr>
        <w:t xml:space="preserve"> the resistance to insulin;</w:t>
      </w:r>
    </w:p>
    <w:p w:rsidR="002A00B4" w:rsidRDefault="0009714A" w:rsidP="00313C08">
      <w:pPr>
        <w:pStyle w:val="ListParagraph"/>
        <w:rPr>
          <w:rFonts w:ascii="Baskerville Old Face" w:hAnsi="Baskerville Old Face"/>
          <w:sz w:val="28"/>
          <w:szCs w:val="36"/>
          <w:lang w:val="en-US"/>
        </w:rPr>
      </w:pPr>
      <w:r>
        <w:rPr>
          <w:rFonts w:ascii="Baskerville Old Face" w:hAnsi="Baskerville Old Face"/>
          <w:sz w:val="28"/>
          <w:szCs w:val="36"/>
          <w:lang w:val="en-US"/>
        </w:rPr>
        <w:t>True</w:t>
      </w:r>
      <w:r>
        <w:rPr>
          <w:rFonts w:ascii="Baskerville Old Face" w:hAnsi="Baskerville Old Face"/>
          <w:sz w:val="28"/>
          <w:szCs w:val="36"/>
          <w:lang w:val="en-US"/>
        </w:rPr>
        <w:tab/>
      </w:r>
      <w:r>
        <w:rPr>
          <w:rFonts w:ascii="Baskerville Old Face" w:hAnsi="Baskerville Old Face"/>
          <w:sz w:val="28"/>
          <w:szCs w:val="36"/>
          <w:lang w:val="en-US"/>
        </w:rPr>
        <w:tab/>
      </w:r>
      <w:r>
        <w:rPr>
          <w:rFonts w:ascii="Baskerville Old Face" w:hAnsi="Baskerville Old Face"/>
          <w:sz w:val="28"/>
          <w:szCs w:val="36"/>
          <w:lang w:val="en-US"/>
        </w:rPr>
        <w:tab/>
      </w:r>
      <w:r>
        <w:rPr>
          <w:rFonts w:ascii="Baskerville Old Face" w:hAnsi="Baskerville Old Face"/>
          <w:sz w:val="28"/>
          <w:szCs w:val="36"/>
          <w:lang w:val="en-US"/>
        </w:rPr>
        <w:tab/>
      </w:r>
      <w:r>
        <w:rPr>
          <w:rFonts w:ascii="Baskerville Old Face" w:hAnsi="Baskerville Old Face"/>
          <w:sz w:val="28"/>
          <w:szCs w:val="36"/>
          <w:lang w:val="en-US"/>
        </w:rPr>
        <w:tab/>
      </w:r>
      <w:r>
        <w:rPr>
          <w:rFonts w:ascii="Baskerville Old Face" w:hAnsi="Baskerville Old Face"/>
          <w:sz w:val="28"/>
          <w:szCs w:val="36"/>
          <w:lang w:val="en-US"/>
        </w:rPr>
        <w:tab/>
      </w:r>
      <w:r>
        <w:rPr>
          <w:rFonts w:ascii="Baskerville Old Face" w:hAnsi="Baskerville Old Face"/>
          <w:sz w:val="28"/>
          <w:szCs w:val="36"/>
          <w:lang w:val="en-US"/>
        </w:rPr>
        <w:tab/>
      </w:r>
      <w:r w:rsidRPr="0009714A">
        <w:rPr>
          <w:rFonts w:ascii="Baskerville Old Face" w:hAnsi="Baskerville Old Face"/>
          <w:sz w:val="28"/>
          <w:szCs w:val="36"/>
          <w:highlight w:val="yellow"/>
          <w:lang w:val="en-US"/>
        </w:rPr>
        <w:t>False</w:t>
      </w:r>
    </w:p>
    <w:p w:rsidR="00313C08" w:rsidRDefault="0015015B" w:rsidP="00313C08">
      <w:pPr>
        <w:pStyle w:val="ListParagraph"/>
        <w:numPr>
          <w:ilvl w:val="0"/>
          <w:numId w:val="14"/>
        </w:numPr>
        <w:rPr>
          <w:rFonts w:ascii="Baskerville Old Face" w:hAnsi="Baskerville Old Face"/>
          <w:sz w:val="28"/>
          <w:szCs w:val="36"/>
          <w:lang w:val="en-US"/>
        </w:rPr>
      </w:pPr>
      <w:r>
        <w:rPr>
          <w:rFonts w:ascii="Baskerville Old Face" w:hAnsi="Baskerville Old Face"/>
          <w:sz w:val="28"/>
          <w:szCs w:val="36"/>
          <w:lang w:val="en-US"/>
        </w:rPr>
        <w:t xml:space="preserve">Mention </w:t>
      </w:r>
      <w:r w:rsidRPr="0015015B">
        <w:rPr>
          <w:rFonts w:ascii="Baskerville Old Face" w:hAnsi="Baskerville Old Face"/>
          <w:b/>
          <w:bCs/>
          <w:sz w:val="28"/>
          <w:szCs w:val="36"/>
          <w:u w:val="single"/>
          <w:lang w:val="en-US"/>
        </w:rPr>
        <w:t>one</w:t>
      </w:r>
      <w:r>
        <w:rPr>
          <w:rFonts w:ascii="Baskerville Old Face" w:hAnsi="Baskerville Old Face"/>
          <w:sz w:val="28"/>
          <w:szCs w:val="36"/>
          <w:lang w:val="en-US"/>
        </w:rPr>
        <w:t xml:space="preserve"> contraindication of pioglitazone?</w:t>
      </w:r>
    </w:p>
    <w:p w:rsidR="007B011E" w:rsidRPr="007B011E" w:rsidRDefault="007B011E" w:rsidP="007B011E">
      <w:pPr>
        <w:rPr>
          <w:rFonts w:ascii="Baskerville Old Face" w:hAnsi="Baskerville Old Face"/>
          <w:sz w:val="28"/>
          <w:szCs w:val="36"/>
          <w:lang w:val="en-US"/>
        </w:rPr>
      </w:pPr>
    </w:p>
    <w:p w:rsidR="00961C31" w:rsidRDefault="00961C31" w:rsidP="00961C31">
      <w:pPr>
        <w:rPr>
          <w:rFonts w:ascii="Baskerville Old Face" w:hAnsi="Baskerville Old Face"/>
          <w:sz w:val="28"/>
          <w:szCs w:val="36"/>
          <w:lang w:val="en-US"/>
        </w:rPr>
      </w:pPr>
    </w:p>
    <w:p w:rsidR="00961C31" w:rsidRDefault="007B011E" w:rsidP="007B011E">
      <w:pPr>
        <w:pStyle w:val="ListParagraph"/>
        <w:numPr>
          <w:ilvl w:val="0"/>
          <w:numId w:val="14"/>
        </w:numPr>
        <w:rPr>
          <w:rFonts w:ascii="Baskerville Old Face" w:hAnsi="Baskerville Old Face"/>
          <w:sz w:val="28"/>
          <w:szCs w:val="36"/>
          <w:lang w:val="en-US"/>
        </w:rPr>
      </w:pPr>
      <w:r>
        <w:rPr>
          <w:rFonts w:ascii="Baskerville Old Face" w:hAnsi="Baskerville Old Face"/>
          <w:sz w:val="28"/>
          <w:szCs w:val="36"/>
          <w:lang w:val="en-US"/>
        </w:rPr>
        <w:t>Cardiac insufficiency is not a contraindication of metformin;</w:t>
      </w:r>
    </w:p>
    <w:p w:rsidR="007B011E" w:rsidRDefault="007B011E" w:rsidP="007B011E">
      <w:pPr>
        <w:ind w:left="708"/>
        <w:rPr>
          <w:rFonts w:ascii="Baskerville Old Face" w:hAnsi="Baskerville Old Face"/>
          <w:sz w:val="28"/>
          <w:szCs w:val="36"/>
          <w:lang w:val="en-US"/>
        </w:rPr>
      </w:pPr>
      <w:r>
        <w:rPr>
          <w:rFonts w:ascii="Baskerville Old Face" w:hAnsi="Baskerville Old Face"/>
          <w:sz w:val="28"/>
          <w:szCs w:val="36"/>
          <w:lang w:val="en-US"/>
        </w:rPr>
        <w:t xml:space="preserve">True </w:t>
      </w:r>
      <w:r>
        <w:rPr>
          <w:rFonts w:ascii="Baskerville Old Face" w:hAnsi="Baskerville Old Face"/>
          <w:sz w:val="28"/>
          <w:szCs w:val="36"/>
          <w:lang w:val="en-US"/>
        </w:rPr>
        <w:tab/>
      </w:r>
      <w:r>
        <w:rPr>
          <w:rFonts w:ascii="Baskerville Old Face" w:hAnsi="Baskerville Old Face"/>
          <w:sz w:val="28"/>
          <w:szCs w:val="36"/>
          <w:lang w:val="en-US"/>
        </w:rPr>
        <w:tab/>
      </w:r>
      <w:r>
        <w:rPr>
          <w:rFonts w:ascii="Baskerville Old Face" w:hAnsi="Baskerville Old Face"/>
          <w:sz w:val="28"/>
          <w:szCs w:val="36"/>
          <w:lang w:val="en-US"/>
        </w:rPr>
        <w:tab/>
      </w:r>
      <w:r>
        <w:rPr>
          <w:rFonts w:ascii="Baskerville Old Face" w:hAnsi="Baskerville Old Face"/>
          <w:sz w:val="28"/>
          <w:szCs w:val="36"/>
          <w:lang w:val="en-US"/>
        </w:rPr>
        <w:tab/>
      </w:r>
      <w:r>
        <w:rPr>
          <w:rFonts w:ascii="Baskerville Old Face" w:hAnsi="Baskerville Old Face"/>
          <w:sz w:val="28"/>
          <w:szCs w:val="36"/>
          <w:lang w:val="en-US"/>
        </w:rPr>
        <w:tab/>
      </w:r>
      <w:r>
        <w:rPr>
          <w:rFonts w:ascii="Baskerville Old Face" w:hAnsi="Baskerville Old Face"/>
          <w:sz w:val="28"/>
          <w:szCs w:val="36"/>
          <w:lang w:val="en-US"/>
        </w:rPr>
        <w:tab/>
      </w:r>
      <w:r>
        <w:rPr>
          <w:rFonts w:ascii="Baskerville Old Face" w:hAnsi="Baskerville Old Face"/>
          <w:sz w:val="28"/>
          <w:szCs w:val="36"/>
          <w:lang w:val="en-US"/>
        </w:rPr>
        <w:tab/>
      </w:r>
      <w:r w:rsidRPr="007B011E">
        <w:rPr>
          <w:rFonts w:ascii="Baskerville Old Face" w:hAnsi="Baskerville Old Face"/>
          <w:sz w:val="28"/>
          <w:szCs w:val="36"/>
          <w:highlight w:val="yellow"/>
          <w:lang w:val="en-US"/>
        </w:rPr>
        <w:t>False</w:t>
      </w:r>
    </w:p>
    <w:p w:rsidR="007B011E" w:rsidRPr="007B011E" w:rsidRDefault="007B011E" w:rsidP="007B011E">
      <w:pPr>
        <w:pStyle w:val="ListParagraph"/>
        <w:numPr>
          <w:ilvl w:val="0"/>
          <w:numId w:val="14"/>
        </w:numPr>
        <w:rPr>
          <w:rFonts w:ascii="Baskerville Old Face" w:hAnsi="Baskerville Old Face"/>
          <w:sz w:val="28"/>
          <w:szCs w:val="36"/>
          <w:lang w:val="en-US"/>
        </w:rPr>
      </w:pPr>
      <w:r w:rsidRPr="007B011E">
        <w:rPr>
          <w:rFonts w:ascii="Baskerville Old Face" w:hAnsi="Baskerville Old Face"/>
          <w:sz w:val="28"/>
          <w:szCs w:val="36"/>
          <w:lang w:val="en-US"/>
        </w:rPr>
        <w:t>Gemfibrozil is a cytochrome p-450 enzymes inhibitor;</w:t>
      </w:r>
    </w:p>
    <w:p w:rsidR="007B011E" w:rsidRPr="007B011E" w:rsidRDefault="007B011E" w:rsidP="007B011E">
      <w:pPr>
        <w:pStyle w:val="ListParagraph"/>
        <w:rPr>
          <w:rFonts w:ascii="Baskerville Old Face" w:hAnsi="Baskerville Old Face"/>
          <w:sz w:val="28"/>
          <w:szCs w:val="36"/>
          <w:lang w:val="en-US"/>
        </w:rPr>
      </w:pPr>
      <w:r w:rsidRPr="007B011E">
        <w:rPr>
          <w:rFonts w:ascii="Baskerville Old Face" w:hAnsi="Baskerville Old Face"/>
          <w:sz w:val="28"/>
          <w:szCs w:val="36"/>
          <w:highlight w:val="yellow"/>
          <w:lang w:val="en-US"/>
        </w:rPr>
        <w:t>True</w:t>
      </w:r>
      <w:r>
        <w:rPr>
          <w:rFonts w:ascii="Baskerville Old Face" w:hAnsi="Baskerville Old Face"/>
          <w:sz w:val="28"/>
          <w:szCs w:val="36"/>
          <w:lang w:val="en-US"/>
        </w:rPr>
        <w:tab/>
      </w:r>
      <w:r>
        <w:rPr>
          <w:rFonts w:ascii="Baskerville Old Face" w:hAnsi="Baskerville Old Face"/>
          <w:sz w:val="28"/>
          <w:szCs w:val="36"/>
          <w:lang w:val="en-US"/>
        </w:rPr>
        <w:tab/>
      </w:r>
      <w:r>
        <w:rPr>
          <w:rFonts w:ascii="Baskerville Old Face" w:hAnsi="Baskerville Old Face"/>
          <w:sz w:val="28"/>
          <w:szCs w:val="36"/>
          <w:lang w:val="en-US"/>
        </w:rPr>
        <w:tab/>
      </w:r>
      <w:r>
        <w:rPr>
          <w:rFonts w:ascii="Baskerville Old Face" w:hAnsi="Baskerville Old Face"/>
          <w:sz w:val="28"/>
          <w:szCs w:val="36"/>
          <w:lang w:val="en-US"/>
        </w:rPr>
        <w:tab/>
      </w:r>
      <w:r>
        <w:rPr>
          <w:rFonts w:ascii="Baskerville Old Face" w:hAnsi="Baskerville Old Face"/>
          <w:sz w:val="28"/>
          <w:szCs w:val="36"/>
          <w:lang w:val="en-US"/>
        </w:rPr>
        <w:tab/>
      </w:r>
      <w:r>
        <w:rPr>
          <w:rFonts w:ascii="Baskerville Old Face" w:hAnsi="Baskerville Old Face"/>
          <w:sz w:val="28"/>
          <w:szCs w:val="36"/>
          <w:lang w:val="en-US"/>
        </w:rPr>
        <w:tab/>
      </w:r>
      <w:r>
        <w:rPr>
          <w:rFonts w:ascii="Baskerville Old Face" w:hAnsi="Baskerville Old Face"/>
          <w:sz w:val="28"/>
          <w:szCs w:val="36"/>
          <w:lang w:val="en-US"/>
        </w:rPr>
        <w:tab/>
        <w:t>False</w:t>
      </w:r>
    </w:p>
    <w:sectPr w:rsidR="007B011E" w:rsidRPr="007B011E" w:rsidSect="00723C18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Engravers MT">
    <w:panose1 w:val="02090707080505020304"/>
    <w:charset w:val="00"/>
    <w:family w:val="roman"/>
    <w:pitch w:val="variable"/>
    <w:sig w:usb0="00000003" w:usb1="00000000" w:usb2="00000000" w:usb3="00000000" w:csb0="00000001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C81A80"/>
    <w:multiLevelType w:val="hybridMultilevel"/>
    <w:tmpl w:val="9B1600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3366AC"/>
    <w:multiLevelType w:val="hybridMultilevel"/>
    <w:tmpl w:val="2DF20D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535159"/>
    <w:multiLevelType w:val="hybridMultilevel"/>
    <w:tmpl w:val="59E4F0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5E20A3"/>
    <w:multiLevelType w:val="hybridMultilevel"/>
    <w:tmpl w:val="64A467E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AB14B6"/>
    <w:multiLevelType w:val="hybridMultilevel"/>
    <w:tmpl w:val="5CB86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363E85"/>
    <w:multiLevelType w:val="hybridMultilevel"/>
    <w:tmpl w:val="83524D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9663C0"/>
    <w:multiLevelType w:val="hybridMultilevel"/>
    <w:tmpl w:val="FEB2804A"/>
    <w:lvl w:ilvl="0" w:tplc="371C9EB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A8771C"/>
    <w:multiLevelType w:val="hybridMultilevel"/>
    <w:tmpl w:val="B5028966"/>
    <w:lvl w:ilvl="0" w:tplc="A156EFD4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6F2CCD"/>
    <w:multiLevelType w:val="hybridMultilevel"/>
    <w:tmpl w:val="3AD42D42"/>
    <w:lvl w:ilvl="0" w:tplc="334C45E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1A17B3"/>
    <w:multiLevelType w:val="hybridMultilevel"/>
    <w:tmpl w:val="E0F480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F6077A"/>
    <w:multiLevelType w:val="hybridMultilevel"/>
    <w:tmpl w:val="1564FC2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A666F59"/>
    <w:multiLevelType w:val="hybridMultilevel"/>
    <w:tmpl w:val="7C0C7020"/>
    <w:lvl w:ilvl="0" w:tplc="B8C86CEE">
      <w:start w:val="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C851ED"/>
    <w:multiLevelType w:val="hybridMultilevel"/>
    <w:tmpl w:val="B5028966"/>
    <w:lvl w:ilvl="0" w:tplc="A156EFD4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481077B"/>
    <w:multiLevelType w:val="hybridMultilevel"/>
    <w:tmpl w:val="0680C3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B933376"/>
    <w:multiLevelType w:val="hybridMultilevel"/>
    <w:tmpl w:val="D79645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FB81D2D"/>
    <w:multiLevelType w:val="hybridMultilevel"/>
    <w:tmpl w:val="1610EA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5"/>
  </w:num>
  <w:num w:numId="3">
    <w:abstractNumId w:val="0"/>
  </w:num>
  <w:num w:numId="4">
    <w:abstractNumId w:val="4"/>
  </w:num>
  <w:num w:numId="5">
    <w:abstractNumId w:val="13"/>
  </w:num>
  <w:num w:numId="6">
    <w:abstractNumId w:val="10"/>
  </w:num>
  <w:num w:numId="7">
    <w:abstractNumId w:val="15"/>
  </w:num>
  <w:num w:numId="8">
    <w:abstractNumId w:val="1"/>
  </w:num>
  <w:num w:numId="9">
    <w:abstractNumId w:val="7"/>
  </w:num>
  <w:num w:numId="10">
    <w:abstractNumId w:val="11"/>
  </w:num>
  <w:num w:numId="11">
    <w:abstractNumId w:val="9"/>
  </w:num>
  <w:num w:numId="12">
    <w:abstractNumId w:val="12"/>
  </w:num>
  <w:num w:numId="13">
    <w:abstractNumId w:val="2"/>
  </w:num>
  <w:num w:numId="14">
    <w:abstractNumId w:val="8"/>
  </w:num>
  <w:num w:numId="15">
    <w:abstractNumId w:val="6"/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08"/>
  <w:hyphenationZone w:val="283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NDUwMDExtTAxNTA1NTFX0lEKTi0uzszPAykwNKkFAELKH5ctAAAA"/>
  </w:docVars>
  <w:rsids>
    <w:rsidRoot w:val="00141ECA"/>
    <w:rsid w:val="00002CA4"/>
    <w:rsid w:val="000052BD"/>
    <w:rsid w:val="000075C9"/>
    <w:rsid w:val="000302FE"/>
    <w:rsid w:val="0003199D"/>
    <w:rsid w:val="00040CC2"/>
    <w:rsid w:val="00042F95"/>
    <w:rsid w:val="000508DF"/>
    <w:rsid w:val="00052EFC"/>
    <w:rsid w:val="00065514"/>
    <w:rsid w:val="000739BB"/>
    <w:rsid w:val="00074605"/>
    <w:rsid w:val="00075039"/>
    <w:rsid w:val="00080E7B"/>
    <w:rsid w:val="0009714A"/>
    <w:rsid w:val="00097D86"/>
    <w:rsid w:val="000A0CBF"/>
    <w:rsid w:val="000A59B2"/>
    <w:rsid w:val="000C1473"/>
    <w:rsid w:val="000C3544"/>
    <w:rsid w:val="000C5E35"/>
    <w:rsid w:val="000D5E6C"/>
    <w:rsid w:val="000E3D7E"/>
    <w:rsid w:val="001073F8"/>
    <w:rsid w:val="00110C96"/>
    <w:rsid w:val="001200BC"/>
    <w:rsid w:val="0013226B"/>
    <w:rsid w:val="00136C51"/>
    <w:rsid w:val="00141ECA"/>
    <w:rsid w:val="0014533E"/>
    <w:rsid w:val="0015015B"/>
    <w:rsid w:val="0015258F"/>
    <w:rsid w:val="0016526E"/>
    <w:rsid w:val="00176AE4"/>
    <w:rsid w:val="00184509"/>
    <w:rsid w:val="00197A9F"/>
    <w:rsid w:val="001A0FBE"/>
    <w:rsid w:val="001A10DE"/>
    <w:rsid w:val="001A5167"/>
    <w:rsid w:val="001B4E0C"/>
    <w:rsid w:val="001D2482"/>
    <w:rsid w:val="001D35A8"/>
    <w:rsid w:val="001D7752"/>
    <w:rsid w:val="001E2230"/>
    <w:rsid w:val="001F1631"/>
    <w:rsid w:val="0020461A"/>
    <w:rsid w:val="0021714F"/>
    <w:rsid w:val="002242ED"/>
    <w:rsid w:val="00231672"/>
    <w:rsid w:val="00250D0A"/>
    <w:rsid w:val="00252EB5"/>
    <w:rsid w:val="00264808"/>
    <w:rsid w:val="00272F60"/>
    <w:rsid w:val="00280E16"/>
    <w:rsid w:val="002870D8"/>
    <w:rsid w:val="00292B0E"/>
    <w:rsid w:val="00294EDE"/>
    <w:rsid w:val="002A00B4"/>
    <w:rsid w:val="002A04C4"/>
    <w:rsid w:val="002C259E"/>
    <w:rsid w:val="002C448E"/>
    <w:rsid w:val="002C546F"/>
    <w:rsid w:val="002C72E5"/>
    <w:rsid w:val="002F645C"/>
    <w:rsid w:val="002F6DF3"/>
    <w:rsid w:val="0030085E"/>
    <w:rsid w:val="00300EA6"/>
    <w:rsid w:val="00301696"/>
    <w:rsid w:val="003040B2"/>
    <w:rsid w:val="00306D7D"/>
    <w:rsid w:val="00306D85"/>
    <w:rsid w:val="003105AB"/>
    <w:rsid w:val="00313C08"/>
    <w:rsid w:val="0031430D"/>
    <w:rsid w:val="003159A8"/>
    <w:rsid w:val="00320BF7"/>
    <w:rsid w:val="003433CF"/>
    <w:rsid w:val="00347FF7"/>
    <w:rsid w:val="003513A9"/>
    <w:rsid w:val="00353C3F"/>
    <w:rsid w:val="00354527"/>
    <w:rsid w:val="00357B41"/>
    <w:rsid w:val="0036547E"/>
    <w:rsid w:val="003675EF"/>
    <w:rsid w:val="00372607"/>
    <w:rsid w:val="00373252"/>
    <w:rsid w:val="00373426"/>
    <w:rsid w:val="00393FC3"/>
    <w:rsid w:val="00394884"/>
    <w:rsid w:val="003A2E3D"/>
    <w:rsid w:val="003B1ABE"/>
    <w:rsid w:val="003B3497"/>
    <w:rsid w:val="003C42B8"/>
    <w:rsid w:val="003C7071"/>
    <w:rsid w:val="003D4DAD"/>
    <w:rsid w:val="003E00AB"/>
    <w:rsid w:val="0040348D"/>
    <w:rsid w:val="00413397"/>
    <w:rsid w:val="004215E2"/>
    <w:rsid w:val="00425928"/>
    <w:rsid w:val="004366A5"/>
    <w:rsid w:val="00446BEE"/>
    <w:rsid w:val="00456668"/>
    <w:rsid w:val="00464764"/>
    <w:rsid w:val="00473E4D"/>
    <w:rsid w:val="00487D3D"/>
    <w:rsid w:val="00490E87"/>
    <w:rsid w:val="004A2F11"/>
    <w:rsid w:val="004B18DD"/>
    <w:rsid w:val="004C294A"/>
    <w:rsid w:val="004F2236"/>
    <w:rsid w:val="004F7FCB"/>
    <w:rsid w:val="00501C98"/>
    <w:rsid w:val="0050637E"/>
    <w:rsid w:val="0051342D"/>
    <w:rsid w:val="00514496"/>
    <w:rsid w:val="00514C1E"/>
    <w:rsid w:val="0051686C"/>
    <w:rsid w:val="00533795"/>
    <w:rsid w:val="00536285"/>
    <w:rsid w:val="00540914"/>
    <w:rsid w:val="0054315D"/>
    <w:rsid w:val="00550C20"/>
    <w:rsid w:val="00550E84"/>
    <w:rsid w:val="005531C9"/>
    <w:rsid w:val="00561465"/>
    <w:rsid w:val="005624F7"/>
    <w:rsid w:val="00563EEC"/>
    <w:rsid w:val="00573653"/>
    <w:rsid w:val="00575B7F"/>
    <w:rsid w:val="005902F8"/>
    <w:rsid w:val="005963E5"/>
    <w:rsid w:val="005A1EC3"/>
    <w:rsid w:val="005B0052"/>
    <w:rsid w:val="005B0652"/>
    <w:rsid w:val="005B763B"/>
    <w:rsid w:val="005F3541"/>
    <w:rsid w:val="00600679"/>
    <w:rsid w:val="00601CC2"/>
    <w:rsid w:val="006031FC"/>
    <w:rsid w:val="00604692"/>
    <w:rsid w:val="00606274"/>
    <w:rsid w:val="00610A28"/>
    <w:rsid w:val="00610CA0"/>
    <w:rsid w:val="00611234"/>
    <w:rsid w:val="006166B0"/>
    <w:rsid w:val="00617D1F"/>
    <w:rsid w:val="00617D6D"/>
    <w:rsid w:val="00626BAD"/>
    <w:rsid w:val="006433E5"/>
    <w:rsid w:val="00645330"/>
    <w:rsid w:val="006608A3"/>
    <w:rsid w:val="00665EAA"/>
    <w:rsid w:val="0068303E"/>
    <w:rsid w:val="00694D79"/>
    <w:rsid w:val="006A4209"/>
    <w:rsid w:val="006A4806"/>
    <w:rsid w:val="006C0AE2"/>
    <w:rsid w:val="006C5B72"/>
    <w:rsid w:val="006C5D1D"/>
    <w:rsid w:val="006E2665"/>
    <w:rsid w:val="006F203A"/>
    <w:rsid w:val="007065A9"/>
    <w:rsid w:val="0071639B"/>
    <w:rsid w:val="00723C18"/>
    <w:rsid w:val="00726556"/>
    <w:rsid w:val="00745AE8"/>
    <w:rsid w:val="00751344"/>
    <w:rsid w:val="007525DF"/>
    <w:rsid w:val="00764912"/>
    <w:rsid w:val="00777DF0"/>
    <w:rsid w:val="007A0E2E"/>
    <w:rsid w:val="007B011E"/>
    <w:rsid w:val="007B19AB"/>
    <w:rsid w:val="007C03AF"/>
    <w:rsid w:val="007C28D8"/>
    <w:rsid w:val="007D5A48"/>
    <w:rsid w:val="007D6AC2"/>
    <w:rsid w:val="007E48A1"/>
    <w:rsid w:val="007F4C76"/>
    <w:rsid w:val="007F64D4"/>
    <w:rsid w:val="00815E00"/>
    <w:rsid w:val="0081777A"/>
    <w:rsid w:val="00835CA6"/>
    <w:rsid w:val="00835CB6"/>
    <w:rsid w:val="00836070"/>
    <w:rsid w:val="008449DC"/>
    <w:rsid w:val="00845790"/>
    <w:rsid w:val="00850924"/>
    <w:rsid w:val="008521BB"/>
    <w:rsid w:val="008565E5"/>
    <w:rsid w:val="00857684"/>
    <w:rsid w:val="008607FE"/>
    <w:rsid w:val="00872977"/>
    <w:rsid w:val="00873B47"/>
    <w:rsid w:val="008A12C7"/>
    <w:rsid w:val="008A502F"/>
    <w:rsid w:val="008B1589"/>
    <w:rsid w:val="008B1DF3"/>
    <w:rsid w:val="008B460C"/>
    <w:rsid w:val="00913153"/>
    <w:rsid w:val="00921296"/>
    <w:rsid w:val="009232A7"/>
    <w:rsid w:val="00924B95"/>
    <w:rsid w:val="00924CD9"/>
    <w:rsid w:val="0092539F"/>
    <w:rsid w:val="00933D9E"/>
    <w:rsid w:val="00936280"/>
    <w:rsid w:val="00936A96"/>
    <w:rsid w:val="00944786"/>
    <w:rsid w:val="00947371"/>
    <w:rsid w:val="00955959"/>
    <w:rsid w:val="00961C31"/>
    <w:rsid w:val="009634BE"/>
    <w:rsid w:val="009731FE"/>
    <w:rsid w:val="00975390"/>
    <w:rsid w:val="009759AC"/>
    <w:rsid w:val="00977B43"/>
    <w:rsid w:val="009818D2"/>
    <w:rsid w:val="00985497"/>
    <w:rsid w:val="00990631"/>
    <w:rsid w:val="00990BF5"/>
    <w:rsid w:val="00993DC5"/>
    <w:rsid w:val="009946CF"/>
    <w:rsid w:val="009A5EF8"/>
    <w:rsid w:val="009A6174"/>
    <w:rsid w:val="009B068C"/>
    <w:rsid w:val="009B5679"/>
    <w:rsid w:val="009B6653"/>
    <w:rsid w:val="009D0F80"/>
    <w:rsid w:val="009D63DF"/>
    <w:rsid w:val="009E28BD"/>
    <w:rsid w:val="009E3F0F"/>
    <w:rsid w:val="00A025C6"/>
    <w:rsid w:val="00A070C2"/>
    <w:rsid w:val="00A2585F"/>
    <w:rsid w:val="00A26FCE"/>
    <w:rsid w:val="00A35B9F"/>
    <w:rsid w:val="00A46ACB"/>
    <w:rsid w:val="00A56D42"/>
    <w:rsid w:val="00A57CDB"/>
    <w:rsid w:val="00A675EF"/>
    <w:rsid w:val="00A80F3A"/>
    <w:rsid w:val="00A93883"/>
    <w:rsid w:val="00AA6DFF"/>
    <w:rsid w:val="00AA6E2D"/>
    <w:rsid w:val="00AB2A59"/>
    <w:rsid w:val="00AB3E1B"/>
    <w:rsid w:val="00AC2DBA"/>
    <w:rsid w:val="00AC5162"/>
    <w:rsid w:val="00AC58C3"/>
    <w:rsid w:val="00AC620D"/>
    <w:rsid w:val="00AD43E5"/>
    <w:rsid w:val="00AD6FCB"/>
    <w:rsid w:val="00AE36A6"/>
    <w:rsid w:val="00AE3A6E"/>
    <w:rsid w:val="00AF52D3"/>
    <w:rsid w:val="00B060C0"/>
    <w:rsid w:val="00B11314"/>
    <w:rsid w:val="00B15F4C"/>
    <w:rsid w:val="00B23F08"/>
    <w:rsid w:val="00B4175C"/>
    <w:rsid w:val="00B440BC"/>
    <w:rsid w:val="00B535F7"/>
    <w:rsid w:val="00B6688B"/>
    <w:rsid w:val="00B7073B"/>
    <w:rsid w:val="00B71999"/>
    <w:rsid w:val="00B73B80"/>
    <w:rsid w:val="00B80473"/>
    <w:rsid w:val="00B87913"/>
    <w:rsid w:val="00B908BA"/>
    <w:rsid w:val="00B958C9"/>
    <w:rsid w:val="00BA63D2"/>
    <w:rsid w:val="00BA6FCE"/>
    <w:rsid w:val="00BC0098"/>
    <w:rsid w:val="00BC1F13"/>
    <w:rsid w:val="00BC3C0C"/>
    <w:rsid w:val="00BC4332"/>
    <w:rsid w:val="00BD0DCC"/>
    <w:rsid w:val="00BD2038"/>
    <w:rsid w:val="00BD745C"/>
    <w:rsid w:val="00BE21AC"/>
    <w:rsid w:val="00BF0A00"/>
    <w:rsid w:val="00BF2421"/>
    <w:rsid w:val="00BF4EA5"/>
    <w:rsid w:val="00C20436"/>
    <w:rsid w:val="00C21BFB"/>
    <w:rsid w:val="00C27CD2"/>
    <w:rsid w:val="00C331FC"/>
    <w:rsid w:val="00C33586"/>
    <w:rsid w:val="00C37E51"/>
    <w:rsid w:val="00C40C3A"/>
    <w:rsid w:val="00C566BC"/>
    <w:rsid w:val="00C619A3"/>
    <w:rsid w:val="00C8060B"/>
    <w:rsid w:val="00C8336E"/>
    <w:rsid w:val="00C94B43"/>
    <w:rsid w:val="00CB170C"/>
    <w:rsid w:val="00CB1E6F"/>
    <w:rsid w:val="00CC065B"/>
    <w:rsid w:val="00CC230F"/>
    <w:rsid w:val="00CC270C"/>
    <w:rsid w:val="00CC44C5"/>
    <w:rsid w:val="00CC6FA9"/>
    <w:rsid w:val="00CD1557"/>
    <w:rsid w:val="00CD461B"/>
    <w:rsid w:val="00CE6537"/>
    <w:rsid w:val="00CF4CD6"/>
    <w:rsid w:val="00CF6E44"/>
    <w:rsid w:val="00D01679"/>
    <w:rsid w:val="00D04657"/>
    <w:rsid w:val="00D04D04"/>
    <w:rsid w:val="00D06715"/>
    <w:rsid w:val="00D07B5E"/>
    <w:rsid w:val="00D15A45"/>
    <w:rsid w:val="00D235BD"/>
    <w:rsid w:val="00D43167"/>
    <w:rsid w:val="00D51AB9"/>
    <w:rsid w:val="00D51EDF"/>
    <w:rsid w:val="00D53773"/>
    <w:rsid w:val="00D56124"/>
    <w:rsid w:val="00D65918"/>
    <w:rsid w:val="00D7349B"/>
    <w:rsid w:val="00D75B3D"/>
    <w:rsid w:val="00D85D31"/>
    <w:rsid w:val="00D87D13"/>
    <w:rsid w:val="00D94E47"/>
    <w:rsid w:val="00D964DC"/>
    <w:rsid w:val="00D969F6"/>
    <w:rsid w:val="00DA1195"/>
    <w:rsid w:val="00DA307B"/>
    <w:rsid w:val="00DA4DEE"/>
    <w:rsid w:val="00DA78F2"/>
    <w:rsid w:val="00DB4435"/>
    <w:rsid w:val="00DC0646"/>
    <w:rsid w:val="00DC65FE"/>
    <w:rsid w:val="00DD14C1"/>
    <w:rsid w:val="00DD1FF6"/>
    <w:rsid w:val="00DD3F05"/>
    <w:rsid w:val="00DF67EF"/>
    <w:rsid w:val="00E01B62"/>
    <w:rsid w:val="00E125E9"/>
    <w:rsid w:val="00E149C1"/>
    <w:rsid w:val="00E239F3"/>
    <w:rsid w:val="00E26F9D"/>
    <w:rsid w:val="00E35645"/>
    <w:rsid w:val="00E37F6C"/>
    <w:rsid w:val="00E46093"/>
    <w:rsid w:val="00E52DF8"/>
    <w:rsid w:val="00E66A6C"/>
    <w:rsid w:val="00E670A8"/>
    <w:rsid w:val="00E729B1"/>
    <w:rsid w:val="00E763A0"/>
    <w:rsid w:val="00E77B29"/>
    <w:rsid w:val="00E830A1"/>
    <w:rsid w:val="00E900AD"/>
    <w:rsid w:val="00EA4B67"/>
    <w:rsid w:val="00EB7330"/>
    <w:rsid w:val="00ED23DB"/>
    <w:rsid w:val="00ED3BFA"/>
    <w:rsid w:val="00ED542F"/>
    <w:rsid w:val="00EF283F"/>
    <w:rsid w:val="00F0118D"/>
    <w:rsid w:val="00F01F0C"/>
    <w:rsid w:val="00F067C8"/>
    <w:rsid w:val="00F13326"/>
    <w:rsid w:val="00F16B82"/>
    <w:rsid w:val="00F2768F"/>
    <w:rsid w:val="00F44B75"/>
    <w:rsid w:val="00F4695A"/>
    <w:rsid w:val="00F52FCE"/>
    <w:rsid w:val="00F63621"/>
    <w:rsid w:val="00F700C0"/>
    <w:rsid w:val="00F8189A"/>
    <w:rsid w:val="00F82BBE"/>
    <w:rsid w:val="00F96060"/>
    <w:rsid w:val="00FA5BA1"/>
    <w:rsid w:val="00FB1F57"/>
    <w:rsid w:val="00FC1333"/>
    <w:rsid w:val="00FC5104"/>
    <w:rsid w:val="00FC5362"/>
    <w:rsid w:val="00FC79B9"/>
    <w:rsid w:val="00FD5664"/>
    <w:rsid w:val="00FE0B12"/>
    <w:rsid w:val="00FE474A"/>
    <w:rsid w:val="00FF272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CE8F007-CE5F-494D-AC51-50D3BF6318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23C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17D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7D1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331F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7</TotalTime>
  <Pages>1</Pages>
  <Words>116</Words>
  <Characters>66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7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sef Abusamra</dc:creator>
  <cp:keywords/>
  <dc:description/>
  <cp:lastModifiedBy>Windows User</cp:lastModifiedBy>
  <cp:revision>373</cp:revision>
  <dcterms:created xsi:type="dcterms:W3CDTF">2015-11-04T19:20:00Z</dcterms:created>
  <dcterms:modified xsi:type="dcterms:W3CDTF">2023-03-31T09:04:00Z</dcterms:modified>
</cp:coreProperties>
</file>